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rthodontist</w:t>
      </w:r>
    </w:p>
    <w:bookmarkStart w:id="20" w:name="cover-letter"/>
    <w:p>
      <w:pPr>
        <w:pStyle w:val="Heading1"/>
      </w:pPr>
      <w:r>
        <w:t xml:space="preserve">Cover Letter</w:t>
      </w:r>
    </w:p>
    <w:p>
      <w:pPr>
        <w:pStyle w:val="FirstParagraph"/>
      </w:pPr>
      <w:r>
        <w:rPr>
          <w:bCs/>
          <w:b/>
        </w:rPr>
        <w:t xml:space="preserve">Dear [Recipient's Name or Hiring Manager],</w:t>
      </w:r>
    </w:p>
    <w:p>
      <w:pPr>
        <w:pStyle w:val="BodyText"/>
      </w:pPr>
      <w:r>
        <w:t xml:space="preserve">I am writing to express my enthusiastic interest in the Orthodontist position at a reputable dental institution in Ethiopia Addis Ababa. As a dedicated and experienced orthodontist with a passion for improving oral health and enhancing smiles, I am eager to contribute my skills, knowledge, and cultural sensitivity to meet the growing demand for specialized dental care in this vibrant city. Ethiopia Addis Ababa, as the political, economic, and cultural hub of the country, presents a unique opportunity to make a meaningful impact on community health while aligning with my professional aspirations.</w:t>
      </w:r>
    </w:p>
    <w:p>
      <w:pPr>
        <w:pStyle w:val="BodyText"/>
      </w:pPr>
      <w:r>
        <w:t xml:space="preserve">With [X years] of experience in orthodontics, I have developed a strong foundation in diagnosing and treating dental irregularities through both traditional and modern techniques. My training at [University Name], where I earned my Doctorate in Dental Surgery (DDS) and completed a specialized residency program in Orthodontics, equipped me with the technical expertise to address complex cases ranging from malocclusions to jaw alignment issues. Additionally, I have consistently pursued continuing education to stay updated on advancements in orthodontic technology, such as clear aligners and digital imaging systems, ensuring that my patients receive the highest standard of care.</w:t>
      </w:r>
    </w:p>
    <w:p>
      <w:pPr>
        <w:pStyle w:val="BodyText"/>
      </w:pPr>
      <w:r>
        <w:t xml:space="preserve">What sets me apart is not only my clinical skills but also my commitment to patient-centered care. In Ethiopia Addis Ababa, where access to specialized dental services can be limited, I am particularly motivated to bridge this gap by offering affordable, high-quality orthodontic solutions. My experience working in underserved communities has taught me the importance of empathy, communication, and cultural adaptability. I understand that every patient’s journey is unique, and I strive to create a welcoming environment where individuals feel heard and supported throughout their treatment process.</w:t>
      </w:r>
    </w:p>
    <w:p>
      <w:pPr>
        <w:pStyle w:val="BodyText"/>
      </w:pPr>
      <w:r>
        <w:t xml:space="preserve">One of the key aspects that drew me to Ethiopia Addis Ababa is its dynamic healthcare landscape. The city is home to numerous hospitals, clinics, and research institutions dedicated to improving public health. I am particularly inspired by the growing emphasis on preventive care and community outreach programs in Ethiopia, which aligns with my belief that orthodontic treatment should extend beyond aesthetics to promote long-term oral health. By joining a forward-thinking team in Addis Ababa, I aim to contribute to initiatives that raise awareness about the importance of orthodontic care and expand access for patients from diverse socioeconomic backgrounds.</w:t>
      </w:r>
    </w:p>
    <w:p>
      <w:pPr>
        <w:pStyle w:val="BodyText"/>
      </w:pPr>
      <w:r>
        <w:t xml:space="preserve">My proficiency in [language, if applicable] and familiarity with Ethiopian cultural norms further strengthen my ability to connect with local patients. I understand that trust is a cornerstone of effective healthcare, and I am committed to building relationships based on transparency, respect, and mutual understanding. Whether it’s explaining treatment plans in simple terms or addressing concerns about affordability, I prioritize clear communication to ensure patients feel empowered in their decisions.</w:t>
      </w:r>
    </w:p>
    <w:p>
      <w:pPr>
        <w:pStyle w:val="BodyText"/>
      </w:pPr>
      <w:r>
        <w:t xml:space="preserve">In addition to my clinical expertise, I bring a collaborative mindset that values teamwork and innovation. I have worked alongside multidisciplinary healthcare professionals in various settings, including public health clinics and private practices, where I learned the importance of integrating orthodontic care with broader dental services. In Ethiopia Addis Ababa, I am eager to collaborate with local dentists, pediatricians, and community leaders to develop comprehensive treatment strategies that address the unique needs of each patient. This holistic approach not only enhances treatment outcomes but also fosters a sense of unity within the healthcare ecosystem.</w:t>
      </w:r>
    </w:p>
    <w:p>
      <w:pPr>
        <w:pStyle w:val="BodyText"/>
      </w:pPr>
      <w:r>
        <w:t xml:space="preserve">Another aspect of my background that aligns with Ethiopia Addis Ababa’s needs is my involvement in outreach programs. During my time in [previous location], I volunteered at mobile dental clinics that provided free orthodontic consultations to underserved populations. Witnessing the transformative impact of these efforts reinforced my desire to work in a region where such initiatives can have an even greater reach. I am confident that my dedication to public service and my ability to adapt to diverse environments will enable me to contribute effectively to your team.</w:t>
      </w:r>
    </w:p>
    <w:p>
      <w:pPr>
        <w:pStyle w:val="BodyText"/>
      </w:pPr>
      <w:r>
        <w:t xml:space="preserve">I am particularly drawn to this opportunity because it allows me to combine my professional expertise with a deep appreciation for Ethiopia’s rich cultural heritage. Addis Ababa, with its bustling markets, historical landmarks, and thriving artistic community, offers an inspiring backdrop for both personal and professional growth. I am excited about the prospect of immersing myself in this vibrant city while making a lasting impact on the lives of its residents.</w:t>
      </w:r>
    </w:p>
    <w:p>
      <w:pPr>
        <w:pStyle w:val="BodyText"/>
      </w:pPr>
      <w:r>
        <w:t xml:space="preserve">In conclusion, I am confident that my qualifications as an orthodontist, coupled with my passion for serving communities in Ethiopia Addis Ababa, make me a strong candidate for this position. I am eager to bring my skills to your institution and contribute to the advancement of oral health in this dynamic region. Thank you for considering my application. I would welcome the opportunity to discuss how my background and vision align with your goals.</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rthodontist</dc:title>
  <dc:creator/>
  <cp:keywords/>
  <dcterms:created xsi:type="dcterms:W3CDTF">2025-12-10T12:29:05Z</dcterms:created>
  <dcterms:modified xsi:type="dcterms:W3CDTF">2025-12-10T12:29:05Z</dcterms:modified>
</cp:coreProperties>
</file>

<file path=docProps/custom.xml><?xml version="1.0" encoding="utf-8"?>
<Properties xmlns="http://schemas.openxmlformats.org/officeDocument/2006/custom-properties" xmlns:vt="http://schemas.openxmlformats.org/officeDocument/2006/docPropsVTypes"/>
</file>